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tables.R</w:t>
      </w:r>
    </w:p>
    <w:p>
      <w:pPr>
        <w:pStyle w:val="Author"/>
      </w:pPr>
      <w:r>
        <w:t xml:space="preserve">hategeki</w:t>
      </w:r>
    </w:p>
    <w:p>
      <w:pPr>
        <w:pStyle w:val="Date"/>
      </w:pPr>
      <w:r>
        <w:t xml:space="preserve">2023-09-05</w:t>
      </w:r>
    </w:p>
    <w:p>
      <w:pPr>
        <w:pStyle w:val="SourceCode"/>
      </w:pPr>
      <w:r>
        <w:rPr>
          <w:rStyle w:val="CommentTok"/>
        </w:rPr>
        <w:t xml:space="preserve"># Libraries ----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rio, gtsummary)</w:t>
      </w:r>
      <w:r>
        <w:br/>
      </w:r>
      <w:r>
        <w:br/>
      </w:r>
      <w:r>
        <w:rPr>
          <w:rStyle w:val="CommentTok"/>
        </w:rPr>
        <w:t xml:space="preserve"># Data ----</w:t>
      </w:r>
      <w:r>
        <w:br/>
      </w:r>
      <w:r>
        <w:rPr>
          <w:rStyle w:val="NormalTok"/>
        </w:rPr>
        <w:t xml:space="preserve">andorra_cl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ata/andorra_clean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fct_drop)</w:t>
      </w:r>
      <w:r>
        <w:br/>
      </w:r>
      <w:r>
        <w:br/>
      </w:r>
      <w:r>
        <w:rPr>
          <w:rStyle w:val="CommentTok"/>
        </w:rPr>
        <w:t xml:space="preserve"># Work ----</w:t>
      </w:r>
      <w:r>
        <w:br/>
      </w:r>
      <w:r>
        <w:rPr>
          <w:rStyle w:val="CommentTok"/>
        </w:rPr>
        <w:t xml:space="preserve"># 1. Summa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simple summary table for all the variables</w:t>
      </w:r>
      <w:r>
        <w:br/>
      </w:r>
      <w:r>
        <w:rPr>
          <w:rStyle w:val="NormalTok"/>
        </w:rPr>
        <w:t xml:space="preserve">(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dorr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i Column(s) age and emancipative are class "haven_labelled". This is an intermediate datastructure not meant for analysis. Convert columns with `haven::as_factor()`, `labelled::to_factor()`, `labelled::unlabelled()`, and `unclass()`. "haven_labelled" value labels are ignored when columns are not converted. Failure to convert may have unintended consequences or result in error.</w:t>
      </w:r>
    </w:p>
    <w:p>
      <w:pPr>
        <w:pStyle w:val="SourceCode"/>
      </w:pPr>
      <w:r>
        <w:rPr>
          <w:rStyle w:val="VerbatimChar"/>
        </w:rPr>
        <w:t xml:space="preserve">## * https://haven.tidyverse.org/articles/semantics.html</w:t>
      </w:r>
    </w:p>
    <w:p>
      <w:pPr>
        <w:pStyle w:val="SourceCode"/>
      </w:pPr>
      <w:r>
        <w:rPr>
          <w:rStyle w:val="VerbatimChar"/>
        </w:rPr>
        <w:t xml:space="preserve">## * https://larmarange.github.io/labelled/articles/intro_labelled.html#unlabelled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88"/>
        <w:gridCol w:w="2025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 (51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 (49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34, 58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EMAVAL.- Welzel emancipative valu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1, 0.74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tlement 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pital 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2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al 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4 (64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ther city, town (not a regional or district center){Another city, town}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5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.6%)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-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3 (94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.6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5 (90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9.6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5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Frie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55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38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.9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8%)</w:t>
            </w:r>
          </w:p>
        </w:tc>
      </w:tr>
      <w:tr>
        <w:trPr>
          <w:trHeight w:val="61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Leisur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 (6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32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4.3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</w:tr>
      <w:tr>
        <w:trPr>
          <w:trHeight w:val="615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Poli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7.8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23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37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32%)</w:t>
            </w:r>
          </w:p>
        </w:tc>
      </w:tr>
      <w:tr>
        <w:trPr>
          <w:trHeight w:val="615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57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36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.4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5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9.5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21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33%)</w:t>
            </w:r>
          </w:p>
        </w:tc>
      </w:tr>
      <w:tr>
        <w:trPr>
          <w:trHeight w:val="617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3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ave docx</w:t>
      </w:r>
      <w:r>
        <w:br/>
      </w:r>
      <w:r>
        <w:rPr>
          <w:rStyle w:val="NormalTok"/>
        </w:rPr>
        <w:t xml:space="preserve">summary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s/summary_table.doc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data</w:t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summary_tabl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/2_tables/summary_tabl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Emancipative: urban vs rur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the difference in emancipative and variables rela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the importance of value in life by urbanicity of reg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residence.</w:t>
      </w:r>
      <w:r>
        <w:br/>
      </w:r>
      <w:r>
        <w:rPr>
          <w:rStyle w:val="NormalTok"/>
        </w:rPr>
        <w:t xml:space="preserve">(emancipativ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dorr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_urbrural,</w:t>
      </w:r>
      <w:r>
        <w:br/>
      </w:r>
      <w:r>
        <w:rPr>
          <w:rStyle w:val="NormalTok"/>
        </w:rPr>
        <w:t xml:space="preserve">         emancipative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_urbrur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i Column(s) emancipative are class "haven_labelled". This is an intermediate datastructure not meant for analysis. Convert columns with `haven::as_factor()`, `labelled::to_factor()`, `labelled::unlabelled()`, and `unclass()`. "haven_labelled" value labels are ignored when columns are not converted. Failure to convert may have unintended consequences or result in error.</w:t>
      </w:r>
      <w:r>
        <w:br/>
      </w:r>
      <w:r>
        <w:rPr>
          <w:rStyle w:val="VerbatimChar"/>
        </w:rPr>
        <w:t xml:space="preserve">## * https://haven.tidyverse.org/articles/semantics.html</w:t>
      </w:r>
      <w:r>
        <w:br/>
      </w:r>
      <w:r>
        <w:rPr>
          <w:rStyle w:val="VerbatimChar"/>
        </w:rPr>
        <w:t xml:space="preserve">## * https://larmarange.github.io/labelled/articles/intro_labelled.html#unlabelled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66"/>
        <w:gridCol w:w="2025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b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u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EMAVAL.- Welzel emancipative valu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1, 0.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4, 0.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5 (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Frie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Leisure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Poli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5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ortant in life: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her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very impor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 importa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3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ave docx</w:t>
      </w:r>
      <w:r>
        <w:br/>
      </w:r>
      <w:r>
        <w:rPr>
          <w:rStyle w:val="NormalTok"/>
        </w:rPr>
        <w:t xml:space="preserve">emancipative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Tables/emancipative_table.doc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data</w:t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emancipative_tabl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/2_tables/emancipative_table.rd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tables.R</dc:title>
  <dc:creator>hategeki</dc:creator>
  <cp:keywords/>
  <dcterms:created xsi:type="dcterms:W3CDTF">2023-09-05T10:19:50Z</dcterms:created>
  <dcterms:modified xsi:type="dcterms:W3CDTF">2023-09-05T10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</Properties>
</file>